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lesson-7-grafiquemos-y-respondamos"/>
    <w:p>
      <w:pPr>
        <w:pStyle w:val="Heading1"/>
      </w:pPr>
      <w:r>
        <w:t xml:space="preserve">Lesson 7: Grafiquemos y respondam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a scaled bar graph to represent a data set with several categories.</w:t>
      </w:r>
    </w:p>
    <w:p>
      <w:pPr>
        <w:numPr>
          <w:ilvl w:val="0"/>
          <w:numId w:val="1001"/>
        </w:numPr>
        <w:pStyle w:val="Compact"/>
      </w:pPr>
      <w:r>
        <w:t xml:space="preserve">Solve one- and two-step “how many more” and “how many less” problems using information presented in scale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nuestros datos en gráficas de barras con escala y respondamos preguntas sobre los da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raw a scaled bar graph to represent a data set with several categories.</w:t>
      </w:r>
    </w:p>
    <w:p>
      <w:pPr>
        <w:pStyle w:val="BodyText"/>
      </w:pPr>
      <w:r>
        <w:t xml:space="preserve">In a previous lesson, students used a survey to collect data. In this lesson, they represent their data set with a scaled bar graph. Then, students ask and answer questions about the information presented in their scaled bar graphs.</w:t>
      </w:r>
    </w:p>
    <w:p>
      <w:pPr>
        <w:pStyle w:val="BodyText"/>
      </w:pPr>
      <w:r>
        <w:t xml:space="preserve">If students need additional support with the concepts in this lesson, refer back to Unit 1, Section A in the curriculum materials.</w:t>
      </w:r>
      <w:r>
        <w:t xml:space="preserve"> 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Draw Scaled Graphs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regunta sobre la gráfic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ntos estudiantes más prefieren el coliflor que los espárragos o las arvejas? Explica tu razonamiento.</w:t>
      </w:r>
    </w:p>
    <w:p>
      <w:pPr>
        <w:pStyle w:val="BodyText"/>
      </w:pPr>
      <w:r>
        <w:drawing>
          <wp:inline>
            <wp:extent cx="4369587" cy="319467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3132.8670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587" cy="31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4 more students: Sample response: 8 students liked asparagus and 10 students liked peas. This is 18 students. 42 students liked cauliflower which is 24 more students than students who liked asparagus or peas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13Z</dcterms:created>
  <dcterms:modified xsi:type="dcterms:W3CDTF">2022-12-15T0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tpPubLgpZIU+Dcb2rvg5OhxcV+tLI0FoJ2eBT7KKE8/yxnikN6y423Q8I+DsPrqkm8Q2o+7y+TCJMIYPQr/A==</vt:lpwstr>
  </property>
</Properties>
</file>